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70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MAS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,23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S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4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Refer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0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48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56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3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2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1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12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fr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erican Indian/Alaskan 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American/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uc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06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/Multira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2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/Domestic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4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6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y Mass Index 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4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3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7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1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3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bidly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8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ompensated Cirrh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6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Liver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tocellular Carcin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6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2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preserve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preserve">Wilcoxon rank sum test; Pearson's Chi-squared test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18:00:00Z</dcterms:created>
  <dcterms:modified xsi:type="dcterms:W3CDTF">2025-10-13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